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42FCB2" w14:textId="422C1F0F" w:rsidR="00E5412B" w:rsidRDefault="00E5412B" w:rsidP="008713AF">
      <w:pPr>
        <w:pStyle w:val="Bezodstpw"/>
        <w:spacing w:line="276" w:lineRule="auto"/>
      </w:pPr>
    </w:p>
    <w:p w14:paraId="31B051B9" w14:textId="543C06CA" w:rsidR="008713AF" w:rsidRDefault="008713AF" w:rsidP="008713AF">
      <w:pPr>
        <w:pStyle w:val="Bezodstpw"/>
        <w:spacing w:line="276" w:lineRule="auto"/>
      </w:pPr>
    </w:p>
    <w:p w14:paraId="04901101" w14:textId="77777777" w:rsidR="00F37ECE" w:rsidRDefault="00F37ECE" w:rsidP="00F37ECE">
      <w:pPr>
        <w:jc w:val="both"/>
        <w:rPr>
          <w:sz w:val="24"/>
          <w:szCs w:val="24"/>
          <w:lang w:eastAsia="pl-PL"/>
        </w:rPr>
      </w:pPr>
    </w:p>
    <w:p w14:paraId="783C71D3" w14:textId="6DEF527E" w:rsidR="00F37ECE" w:rsidRPr="00F37ECE" w:rsidRDefault="00F37ECE" w:rsidP="00F37ECE">
      <w:pPr>
        <w:jc w:val="center"/>
        <w:rPr>
          <w:b/>
          <w:bCs/>
          <w:sz w:val="24"/>
          <w:szCs w:val="24"/>
          <w:lang w:eastAsia="pl-PL"/>
        </w:rPr>
      </w:pPr>
      <w:r w:rsidRPr="00F37ECE">
        <w:rPr>
          <w:b/>
          <w:bCs/>
          <w:sz w:val="24"/>
          <w:szCs w:val="24"/>
          <w:lang w:eastAsia="pl-PL"/>
        </w:rPr>
        <w:t>OPIS PRZEDMIOTU ZAMÓWIENIA</w:t>
      </w:r>
    </w:p>
    <w:p w14:paraId="1E1ACE16" w14:textId="7944C549" w:rsidR="008713AF" w:rsidRDefault="00F37ECE" w:rsidP="00F37ECE">
      <w:pPr>
        <w:jc w:val="both"/>
      </w:pPr>
      <w:r>
        <w:rPr>
          <w:sz w:val="24"/>
          <w:szCs w:val="24"/>
          <w:lang w:eastAsia="pl-PL"/>
        </w:rPr>
        <w:t xml:space="preserve">Przedmiotem zamówienia są materiały promocyjne dystrybuowane </w:t>
      </w:r>
      <w:r>
        <w:rPr>
          <w:bCs/>
          <w:sz w:val="24"/>
          <w:szCs w:val="24"/>
        </w:rPr>
        <w:t xml:space="preserve">w ramach projektu </w:t>
      </w:r>
      <w:r w:rsidRPr="00F37ECE">
        <w:rPr>
          <w:bCs/>
          <w:sz w:val="24"/>
          <w:szCs w:val="24"/>
        </w:rPr>
        <w:t>pn. "Zintegrowane podejście do ochrony ekosystemów przed inwazyjnymi roślinami obcymi w południowej Polsce" dofinansowanego z Mechanizmu Finansowego Europejskiego Okręgu Gospodarczego na lata 2014-2021, umowa MF EOG 07.02.02-50-0032/21-00</w:t>
      </w:r>
    </w:p>
    <w:p w14:paraId="54A30331" w14:textId="77777777" w:rsidR="008713AF" w:rsidRDefault="008713AF" w:rsidP="008713AF">
      <w:pPr>
        <w:pStyle w:val="Bezodstpw"/>
        <w:spacing w:line="276" w:lineRule="auto"/>
      </w:pPr>
    </w:p>
    <w:p w14:paraId="1A14B5EB" w14:textId="77777777" w:rsidR="007825C6" w:rsidRDefault="007825C6" w:rsidP="007825C6">
      <w:pPr>
        <w:spacing w:after="0"/>
        <w:rPr>
          <w:rFonts w:ascii="Palatino Linotype" w:hAnsi="Palatino Linotype" w:cs="Arial"/>
          <w:color w:val="000000"/>
          <w:shd w:val="clear" w:color="auto" w:fill="FFFFFF"/>
        </w:rPr>
      </w:pPr>
      <w:r w:rsidRPr="00DE7E4B">
        <w:rPr>
          <w:rFonts w:ascii="Palatino Linotype" w:hAnsi="Palatino Linotype"/>
          <w:b/>
          <w:bCs/>
        </w:rPr>
        <w:t xml:space="preserve">Przedmiotem zamówienia </w:t>
      </w:r>
      <w:r w:rsidRPr="00DE7E4B">
        <w:rPr>
          <w:rFonts w:ascii="Palatino Linotype" w:hAnsi="Palatino Linotype" w:cs="Arial"/>
          <w:color w:val="000000"/>
          <w:shd w:val="clear" w:color="auto" w:fill="FFFFFF"/>
        </w:rPr>
        <w:t>jest dostawa</w:t>
      </w:r>
      <w:r>
        <w:rPr>
          <w:rFonts w:ascii="Palatino Linotype" w:hAnsi="Palatino Linotype" w:cs="Arial"/>
          <w:color w:val="000000"/>
          <w:shd w:val="clear" w:color="auto" w:fill="FFFFFF"/>
        </w:rPr>
        <w:t>:</w:t>
      </w:r>
    </w:p>
    <w:p w14:paraId="2793B30B" w14:textId="77777777" w:rsidR="007825C6" w:rsidRDefault="007825C6" w:rsidP="007825C6">
      <w:pPr>
        <w:spacing w:after="0"/>
        <w:rPr>
          <w:rFonts w:ascii="Palatino Linotype" w:hAnsi="Palatino Linotype" w:cs="Arial"/>
          <w:color w:val="000000"/>
          <w:shd w:val="clear" w:color="auto" w:fill="FFFFFF"/>
        </w:rPr>
      </w:pPr>
    </w:p>
    <w:p w14:paraId="7E7615D3" w14:textId="77777777" w:rsidR="007825C6" w:rsidRPr="007825C6" w:rsidRDefault="007825C6" w:rsidP="007825C6">
      <w:pPr>
        <w:pStyle w:val="Akapitzlist"/>
        <w:numPr>
          <w:ilvl w:val="0"/>
          <w:numId w:val="3"/>
        </w:numPr>
        <w:spacing w:after="0" w:line="276" w:lineRule="auto"/>
        <w:jc w:val="both"/>
        <w:rPr>
          <w:rFonts w:ascii="Palatino Linotype" w:hAnsi="Palatino Linotype"/>
          <w:b/>
          <w:bCs/>
        </w:rPr>
      </w:pPr>
      <w:r w:rsidRPr="12EBEEFE">
        <w:rPr>
          <w:rFonts w:ascii="Palatino Linotype" w:hAnsi="Palatino Linotype" w:cs="Arial"/>
          <w:b/>
          <w:bCs/>
          <w:color w:val="000000"/>
          <w:shd w:val="clear" w:color="auto" w:fill="FFFFFF"/>
        </w:rPr>
        <w:t xml:space="preserve"> </w:t>
      </w:r>
      <w:r>
        <w:rPr>
          <w:rFonts w:ascii="Palatino Linotype" w:hAnsi="Palatino Linotype" w:cs="Arial"/>
          <w:b/>
          <w:bCs/>
          <w:color w:val="000000"/>
          <w:shd w:val="clear" w:color="auto" w:fill="FFFFFF"/>
        </w:rPr>
        <w:t>200</w:t>
      </w:r>
      <w:r w:rsidRPr="12EBEEFE">
        <w:rPr>
          <w:rFonts w:ascii="Palatino Linotype" w:hAnsi="Palatino Linotype" w:cs="Arial"/>
          <w:b/>
          <w:bCs/>
          <w:color w:val="000000"/>
          <w:shd w:val="clear" w:color="auto" w:fill="FFFFFF"/>
        </w:rPr>
        <w:t xml:space="preserve"> </w:t>
      </w:r>
      <w:r>
        <w:rPr>
          <w:rFonts w:ascii="Palatino Linotype" w:hAnsi="Palatino Linotype" w:cs="Arial"/>
          <w:b/>
          <w:bCs/>
          <w:color w:val="000000"/>
          <w:shd w:val="clear" w:color="auto" w:fill="FFFFFF"/>
        </w:rPr>
        <w:t>smyczy z nadrukiem</w:t>
      </w:r>
    </w:p>
    <w:p w14:paraId="39E9AA84" w14:textId="77777777" w:rsidR="007825C6" w:rsidRDefault="007825C6" w:rsidP="007825C6">
      <w:pPr>
        <w:pStyle w:val="Akapitzlist"/>
        <w:spacing w:after="0" w:line="276" w:lineRule="auto"/>
        <w:ind w:left="785"/>
        <w:jc w:val="both"/>
        <w:rPr>
          <w:rFonts w:ascii="Palatino Linotype" w:hAnsi="Palatino Linotype" w:cs="Arial"/>
          <w:b/>
          <w:bCs/>
          <w:color w:val="000000"/>
          <w:shd w:val="clear" w:color="auto" w:fill="FFFFFF"/>
        </w:rPr>
      </w:pPr>
    </w:p>
    <w:p w14:paraId="4CE85836" w14:textId="70E9EED9" w:rsidR="007825C6" w:rsidRPr="007825C6" w:rsidRDefault="007825C6" w:rsidP="007825C6">
      <w:pPr>
        <w:pStyle w:val="Akapitzlist"/>
        <w:spacing w:after="0" w:line="276" w:lineRule="auto"/>
        <w:ind w:left="785"/>
        <w:jc w:val="both"/>
        <w:rPr>
          <w:rFonts w:ascii="Palatino Linotype" w:hAnsi="Palatino Linotype" w:cs="Arial"/>
          <w:b/>
          <w:bCs/>
          <w:color w:val="000000"/>
          <w:shd w:val="clear" w:color="auto" w:fill="FFFFFF"/>
        </w:rPr>
      </w:pPr>
      <w:r w:rsidRPr="007825C6">
        <w:rPr>
          <w:rFonts w:ascii="Palatino Linotype" w:hAnsi="Palatino Linotype" w:cs="Arial"/>
          <w:b/>
          <w:bCs/>
          <w:color w:val="000000"/>
          <w:shd w:val="clear" w:color="auto" w:fill="FFFFFF"/>
        </w:rPr>
        <w:t>•</w:t>
      </w:r>
      <w:r>
        <w:rPr>
          <w:rFonts w:ascii="Palatino Linotype" w:hAnsi="Palatino Linotype" w:cs="Arial"/>
          <w:b/>
          <w:bCs/>
          <w:color w:val="000000"/>
          <w:shd w:val="clear" w:color="auto" w:fill="FFFFFF"/>
        </w:rPr>
        <w:t xml:space="preserve">          </w:t>
      </w:r>
      <w:r w:rsidRPr="007825C6">
        <w:rPr>
          <w:rFonts w:ascii="Palatino Linotype" w:hAnsi="Palatino Linotype" w:cs="Arial"/>
          <w:b/>
          <w:bCs/>
          <w:color w:val="000000"/>
          <w:shd w:val="clear" w:color="auto" w:fill="FFFFFF"/>
        </w:rPr>
        <w:t>nadruk dwustronny sublimacyjny</w:t>
      </w:r>
      <w:r>
        <w:rPr>
          <w:rFonts w:ascii="Palatino Linotype" w:hAnsi="Palatino Linotype" w:cs="Arial"/>
          <w:b/>
          <w:bCs/>
          <w:color w:val="000000"/>
          <w:shd w:val="clear" w:color="auto" w:fill="FFFFFF"/>
        </w:rPr>
        <w:t xml:space="preserve"> ( każda strona inny </w:t>
      </w:r>
      <w:proofErr w:type="spellStart"/>
      <w:r>
        <w:rPr>
          <w:rFonts w:ascii="Palatino Linotype" w:hAnsi="Palatino Linotype" w:cs="Arial"/>
          <w:b/>
          <w:bCs/>
          <w:color w:val="000000"/>
          <w:shd w:val="clear" w:color="auto" w:fill="FFFFFF"/>
        </w:rPr>
        <w:t>naruk</w:t>
      </w:r>
      <w:proofErr w:type="spellEnd"/>
      <w:r>
        <w:rPr>
          <w:rFonts w:ascii="Palatino Linotype" w:hAnsi="Palatino Linotype" w:cs="Arial"/>
          <w:b/>
          <w:bCs/>
          <w:color w:val="000000"/>
          <w:shd w:val="clear" w:color="auto" w:fill="FFFFFF"/>
        </w:rPr>
        <w:t>)</w:t>
      </w:r>
    </w:p>
    <w:p w14:paraId="088CEFC1" w14:textId="1267EAFD" w:rsidR="007825C6" w:rsidRDefault="007825C6" w:rsidP="007825C6">
      <w:pPr>
        <w:pStyle w:val="Akapitzlist"/>
        <w:spacing w:after="0" w:line="276" w:lineRule="auto"/>
        <w:ind w:left="785"/>
        <w:jc w:val="both"/>
        <w:rPr>
          <w:rFonts w:ascii="Palatino Linotype" w:hAnsi="Palatino Linotype" w:cs="Arial"/>
          <w:b/>
          <w:bCs/>
          <w:color w:val="000000"/>
          <w:shd w:val="clear" w:color="auto" w:fill="FFFFFF"/>
        </w:rPr>
      </w:pPr>
      <w:r w:rsidRPr="007825C6">
        <w:rPr>
          <w:rFonts w:ascii="Palatino Linotype" w:hAnsi="Palatino Linotype" w:cs="Arial"/>
          <w:b/>
          <w:bCs/>
          <w:color w:val="000000"/>
          <w:shd w:val="clear" w:color="auto" w:fill="FFFFFF"/>
        </w:rPr>
        <w:t>•</w:t>
      </w:r>
      <w:r w:rsidRPr="007825C6">
        <w:rPr>
          <w:rFonts w:ascii="Palatino Linotype" w:hAnsi="Palatino Linotype" w:cs="Arial"/>
          <w:b/>
          <w:bCs/>
          <w:color w:val="000000"/>
          <w:shd w:val="clear" w:color="auto" w:fill="FFFFFF"/>
        </w:rPr>
        <w:tab/>
        <w:t>szerokość smyczy 15 mm2</w:t>
      </w:r>
    </w:p>
    <w:p w14:paraId="37AEB3FE" w14:textId="0408F657" w:rsidR="007825C6" w:rsidRPr="007825C6" w:rsidRDefault="007825C6" w:rsidP="007825C6">
      <w:pPr>
        <w:pStyle w:val="Akapitzlist"/>
        <w:spacing w:after="0" w:line="276" w:lineRule="auto"/>
        <w:ind w:left="785"/>
        <w:jc w:val="both"/>
        <w:rPr>
          <w:rFonts w:ascii="Palatino Linotype" w:hAnsi="Palatino Linotype" w:cs="Arial"/>
          <w:b/>
          <w:bCs/>
          <w:color w:val="000000"/>
          <w:shd w:val="clear" w:color="auto" w:fill="FFFFFF"/>
        </w:rPr>
      </w:pPr>
      <w:r w:rsidRPr="007825C6">
        <w:rPr>
          <w:rFonts w:ascii="Palatino Linotype" w:hAnsi="Palatino Linotype" w:cs="Arial"/>
          <w:b/>
          <w:bCs/>
          <w:color w:val="000000"/>
          <w:shd w:val="clear" w:color="auto" w:fill="FFFFFF"/>
        </w:rPr>
        <w:t>•</w:t>
      </w:r>
      <w:r>
        <w:rPr>
          <w:rFonts w:ascii="Palatino Linotype" w:hAnsi="Palatino Linotype" w:cs="Arial"/>
          <w:b/>
          <w:bCs/>
          <w:color w:val="000000"/>
          <w:shd w:val="clear" w:color="auto" w:fill="FFFFFF"/>
        </w:rPr>
        <w:tab/>
        <w:t>długość 450 mm</w:t>
      </w:r>
    </w:p>
    <w:p w14:paraId="68486916" w14:textId="045F7451" w:rsidR="007825C6" w:rsidRDefault="007825C6" w:rsidP="007825C6">
      <w:pPr>
        <w:pStyle w:val="Akapitzlist"/>
        <w:spacing w:after="0" w:line="276" w:lineRule="auto"/>
        <w:ind w:left="785"/>
        <w:jc w:val="both"/>
        <w:rPr>
          <w:rFonts w:ascii="Palatino Linotype" w:hAnsi="Palatino Linotype" w:cs="Arial"/>
          <w:b/>
          <w:bCs/>
          <w:color w:val="000000"/>
          <w:shd w:val="clear" w:color="auto" w:fill="FFFFFF"/>
        </w:rPr>
      </w:pPr>
      <w:r w:rsidRPr="007825C6">
        <w:rPr>
          <w:rFonts w:ascii="Palatino Linotype" w:hAnsi="Palatino Linotype" w:cs="Arial"/>
          <w:b/>
          <w:bCs/>
          <w:color w:val="000000"/>
          <w:shd w:val="clear" w:color="auto" w:fill="FFFFFF"/>
        </w:rPr>
        <w:t>•</w:t>
      </w:r>
      <w:r w:rsidRPr="007825C6">
        <w:rPr>
          <w:rFonts w:ascii="Palatino Linotype" w:hAnsi="Palatino Linotype" w:cs="Arial"/>
          <w:b/>
          <w:bCs/>
          <w:color w:val="000000"/>
          <w:shd w:val="clear" w:color="auto" w:fill="FFFFFF"/>
        </w:rPr>
        <w:tab/>
        <w:t>wykończenie: karabińczyk</w:t>
      </w:r>
      <w:r>
        <w:rPr>
          <w:rFonts w:ascii="Palatino Linotype" w:hAnsi="Palatino Linotype" w:cs="Arial"/>
          <w:b/>
          <w:bCs/>
          <w:color w:val="000000"/>
          <w:shd w:val="clear" w:color="auto" w:fill="FFFFFF"/>
        </w:rPr>
        <w:t xml:space="preserve"> typu „rybka”</w:t>
      </w:r>
    </w:p>
    <w:p w14:paraId="5CFE04CA" w14:textId="180AB086" w:rsidR="007825C6" w:rsidRDefault="007825C6" w:rsidP="007825C6">
      <w:pPr>
        <w:pStyle w:val="Akapitzlist"/>
        <w:spacing w:after="0" w:line="276" w:lineRule="auto"/>
        <w:ind w:left="785"/>
        <w:jc w:val="both"/>
        <w:rPr>
          <w:rFonts w:ascii="Palatino Linotype" w:hAnsi="Palatino Linotype"/>
          <w:b/>
          <w:bCs/>
        </w:rPr>
      </w:pPr>
    </w:p>
    <w:p w14:paraId="6D22B0CF" w14:textId="77777777" w:rsidR="007825C6" w:rsidRPr="00A66712" w:rsidRDefault="007825C6" w:rsidP="007825C6">
      <w:pPr>
        <w:pStyle w:val="Akapitzlist"/>
        <w:spacing w:after="0" w:line="276" w:lineRule="auto"/>
        <w:ind w:left="785"/>
        <w:jc w:val="both"/>
        <w:rPr>
          <w:rFonts w:ascii="Palatino Linotype" w:hAnsi="Palatino Linotype"/>
          <w:b/>
          <w:bCs/>
        </w:rPr>
      </w:pPr>
    </w:p>
    <w:p w14:paraId="710C55B1" w14:textId="5302C5C1" w:rsidR="008713AF" w:rsidRDefault="008713AF" w:rsidP="008713AF">
      <w:pPr>
        <w:pStyle w:val="Bezodstpw"/>
        <w:spacing w:line="276" w:lineRule="auto"/>
      </w:pPr>
    </w:p>
    <w:p w14:paraId="5A4BA3C1" w14:textId="7CCE637C" w:rsidR="004D7A6E" w:rsidRDefault="007825C6" w:rsidP="008713AF">
      <w:pPr>
        <w:pStyle w:val="Bezodstpw"/>
        <w:spacing w:line="276" w:lineRule="auto"/>
      </w:pPr>
      <w:r>
        <w:t>Strona 1:</w:t>
      </w:r>
    </w:p>
    <w:p w14:paraId="14CB80A3" w14:textId="4C6CBB93" w:rsidR="007825C6" w:rsidRDefault="007825C6" w:rsidP="008713AF">
      <w:pPr>
        <w:pStyle w:val="Bezodstpw"/>
        <w:spacing w:line="276" w:lineRule="auto"/>
      </w:pPr>
      <w:r w:rsidRPr="007825C6">
        <w:drawing>
          <wp:inline distT="0" distB="0" distL="0" distR="0" wp14:anchorId="0264D617" wp14:editId="563B6D62">
            <wp:extent cx="13071116" cy="409575"/>
            <wp:effectExtent l="0" t="0" r="0" b="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121445" cy="411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82026" w14:textId="77777777" w:rsidR="004D7A6E" w:rsidRDefault="004D7A6E" w:rsidP="008713AF">
      <w:pPr>
        <w:pStyle w:val="Bezodstpw"/>
        <w:spacing w:line="276" w:lineRule="auto"/>
      </w:pPr>
    </w:p>
    <w:p w14:paraId="3881A4C1" w14:textId="30DDF784" w:rsidR="004D7A6E" w:rsidRDefault="007825C6" w:rsidP="008713AF">
      <w:pPr>
        <w:pStyle w:val="Bezodstpw"/>
        <w:spacing w:line="276" w:lineRule="auto"/>
      </w:pPr>
      <w:r>
        <w:t>Strona 2:</w:t>
      </w:r>
    </w:p>
    <w:p w14:paraId="4E6D4F3B" w14:textId="77777777" w:rsidR="007825C6" w:rsidRDefault="007825C6" w:rsidP="008713AF">
      <w:pPr>
        <w:pStyle w:val="Bezodstpw"/>
        <w:spacing w:line="276" w:lineRule="auto"/>
      </w:pPr>
    </w:p>
    <w:p w14:paraId="1BB0805E" w14:textId="77AFB355" w:rsidR="004D7A6E" w:rsidRDefault="007825C6" w:rsidP="008713AF">
      <w:pPr>
        <w:pStyle w:val="Bezodstpw"/>
        <w:spacing w:line="276" w:lineRule="auto"/>
      </w:pPr>
      <w:r w:rsidRPr="007825C6">
        <w:drawing>
          <wp:inline distT="0" distB="0" distL="0" distR="0" wp14:anchorId="2A7FB70C" wp14:editId="278B91C2">
            <wp:extent cx="9628485" cy="313690"/>
            <wp:effectExtent l="0" t="0" r="0" b="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0059430" cy="32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5AF2B" w14:textId="77777777" w:rsidR="004D7A6E" w:rsidRDefault="004D7A6E" w:rsidP="008713AF">
      <w:pPr>
        <w:pStyle w:val="Bezodstpw"/>
        <w:spacing w:line="276" w:lineRule="auto"/>
      </w:pPr>
    </w:p>
    <w:p w14:paraId="72322084" w14:textId="77777777" w:rsidR="004D7A6E" w:rsidRDefault="004D7A6E" w:rsidP="008713AF">
      <w:pPr>
        <w:pStyle w:val="Bezodstpw"/>
        <w:spacing w:line="276" w:lineRule="auto"/>
      </w:pPr>
    </w:p>
    <w:p w14:paraId="5E58FBB2" w14:textId="77777777" w:rsidR="004D7A6E" w:rsidRDefault="004D7A6E" w:rsidP="008713AF">
      <w:pPr>
        <w:pStyle w:val="Bezodstpw"/>
        <w:spacing w:line="276" w:lineRule="auto"/>
      </w:pPr>
    </w:p>
    <w:p w14:paraId="16981D4F" w14:textId="1C1A2C86" w:rsidR="004B2D47" w:rsidRDefault="004B2D47" w:rsidP="008713AF">
      <w:pPr>
        <w:pStyle w:val="Bezodstpw"/>
        <w:spacing w:line="276" w:lineRule="auto"/>
      </w:pPr>
      <w:r>
        <w:t xml:space="preserve">Grafika/ Nadruk </w:t>
      </w:r>
      <w:r w:rsidR="007825C6">
        <w:t>zostanie przesłania po zakończeniu postępowania.</w:t>
      </w:r>
    </w:p>
    <w:p w14:paraId="52BDEDD7" w14:textId="528560D3" w:rsidR="004B2D47" w:rsidRDefault="004B2D47" w:rsidP="008713AF">
      <w:pPr>
        <w:pStyle w:val="Bezodstpw"/>
        <w:spacing w:line="276" w:lineRule="auto"/>
      </w:pPr>
    </w:p>
    <w:p w14:paraId="5FE80EE8" w14:textId="6490B864" w:rsidR="004D7A6E" w:rsidRDefault="004D7A6E" w:rsidP="008713AF">
      <w:pPr>
        <w:pStyle w:val="Bezodstpw"/>
        <w:spacing w:line="276" w:lineRule="auto"/>
      </w:pPr>
    </w:p>
    <w:p w14:paraId="001BFBBA" w14:textId="6A966774" w:rsidR="004D7A6E" w:rsidRDefault="004D7A6E" w:rsidP="008713AF">
      <w:pPr>
        <w:pStyle w:val="Bezodstpw"/>
        <w:spacing w:line="276" w:lineRule="auto"/>
      </w:pPr>
    </w:p>
    <w:p w14:paraId="270BB7B1" w14:textId="0792C005" w:rsidR="00275645" w:rsidRDefault="00275645" w:rsidP="008713AF">
      <w:pPr>
        <w:pStyle w:val="Bezodstpw"/>
        <w:spacing w:line="276" w:lineRule="auto"/>
      </w:pPr>
    </w:p>
    <w:p w14:paraId="23DD3491" w14:textId="783673B7" w:rsidR="00275645" w:rsidRDefault="00275645" w:rsidP="008713AF">
      <w:pPr>
        <w:pStyle w:val="Bezodstpw"/>
        <w:spacing w:line="276" w:lineRule="auto"/>
      </w:pPr>
    </w:p>
    <w:p w14:paraId="5C0239E7" w14:textId="5C7427A9" w:rsidR="00275645" w:rsidRDefault="00275645" w:rsidP="008713AF">
      <w:pPr>
        <w:pStyle w:val="Bezodstpw"/>
        <w:spacing w:line="276" w:lineRule="auto"/>
      </w:pPr>
    </w:p>
    <w:p w14:paraId="6F2268F1" w14:textId="1620CAA2" w:rsidR="00275645" w:rsidRDefault="00275645" w:rsidP="008713AF">
      <w:pPr>
        <w:pStyle w:val="Bezodstpw"/>
        <w:spacing w:line="276" w:lineRule="auto"/>
      </w:pPr>
    </w:p>
    <w:p w14:paraId="030A5DAE" w14:textId="77777777" w:rsidR="00275645" w:rsidRDefault="00275645" w:rsidP="008713AF">
      <w:pPr>
        <w:pStyle w:val="Bezodstpw"/>
        <w:spacing w:line="276" w:lineRule="auto"/>
      </w:pPr>
      <w:bookmarkStart w:id="0" w:name="_GoBack"/>
      <w:bookmarkEnd w:id="0"/>
    </w:p>
    <w:p w14:paraId="00F94D9C" w14:textId="33796BB8" w:rsidR="004D7A6E" w:rsidRDefault="004D7A6E" w:rsidP="004D7A6E">
      <w:pPr>
        <w:pStyle w:val="Bezodstpw"/>
        <w:numPr>
          <w:ilvl w:val="0"/>
          <w:numId w:val="2"/>
        </w:numPr>
        <w:spacing w:line="276" w:lineRule="auto"/>
      </w:pPr>
      <w:r>
        <w:t xml:space="preserve">Termin i sposób realizacji zamówienia: w nieprzekraczalnym terminie: do 04 </w:t>
      </w:r>
      <w:r w:rsidR="007825C6">
        <w:t xml:space="preserve">października </w:t>
      </w:r>
      <w:r>
        <w:t xml:space="preserve">2023 r. </w:t>
      </w:r>
    </w:p>
    <w:p w14:paraId="77230CFF" w14:textId="2D9337F9" w:rsidR="004D7A6E" w:rsidRDefault="004D7A6E" w:rsidP="004D7A6E">
      <w:pPr>
        <w:pStyle w:val="Bezodstpw"/>
        <w:numPr>
          <w:ilvl w:val="0"/>
          <w:numId w:val="2"/>
        </w:numPr>
        <w:spacing w:line="276" w:lineRule="auto"/>
      </w:pPr>
      <w:r>
        <w:t xml:space="preserve">Miejsce realizacji zamówienia: Uniwersytet Śląski ul. Bankowa 12, 40-007 Katowice. </w:t>
      </w:r>
    </w:p>
    <w:p w14:paraId="5DB0DA18" w14:textId="77777777" w:rsidR="004D7A6E" w:rsidRDefault="004D7A6E" w:rsidP="004D7A6E">
      <w:pPr>
        <w:pStyle w:val="Bezodstpw"/>
        <w:numPr>
          <w:ilvl w:val="0"/>
          <w:numId w:val="2"/>
        </w:numPr>
        <w:spacing w:line="276" w:lineRule="auto"/>
      </w:pPr>
      <w:r>
        <w:t xml:space="preserve">Warunki płatności: </w:t>
      </w:r>
    </w:p>
    <w:p w14:paraId="64ABA3E2" w14:textId="1E455892" w:rsidR="004D7A6E" w:rsidRDefault="004D7A6E" w:rsidP="004D7A6E">
      <w:pPr>
        <w:pStyle w:val="Bezodstpw"/>
        <w:spacing w:line="276" w:lineRule="auto"/>
        <w:ind w:left="1080"/>
      </w:pPr>
      <w:r>
        <w:t xml:space="preserve"> Podstawą dokonania płatności będzie prawidłowo wystawiona faktura VAT oraz podpisany obustronnie protokół odbioru. </w:t>
      </w:r>
    </w:p>
    <w:p w14:paraId="16B67CBD" w14:textId="14DA88D3" w:rsidR="004D7A6E" w:rsidRDefault="004D7A6E" w:rsidP="004D7A6E">
      <w:pPr>
        <w:pStyle w:val="Bezodstpw"/>
        <w:spacing w:line="276" w:lineRule="auto"/>
        <w:ind w:left="1080"/>
      </w:pPr>
      <w:r>
        <w:t>Zamawiający wypłaci Wykonawcy wynagrodzenie na rachunek bankowy Wykonawcy wskazany na fakturze w terminie 14 dni od daty przyjęcia przez Zamawiającego prawidłowo sporządzonej faktury</w:t>
      </w:r>
    </w:p>
    <w:p w14:paraId="25963906" w14:textId="18D1AFFD" w:rsidR="004D7A6E" w:rsidRDefault="004D7A6E" w:rsidP="004D7A6E">
      <w:pPr>
        <w:pStyle w:val="Bezodstpw"/>
        <w:spacing w:line="276" w:lineRule="auto"/>
      </w:pPr>
      <w:r>
        <w:t>.</w:t>
      </w:r>
    </w:p>
    <w:p w14:paraId="023E3407" w14:textId="77777777" w:rsidR="004D7A6E" w:rsidRPr="00CF1E8E" w:rsidRDefault="004D7A6E" w:rsidP="008713AF">
      <w:pPr>
        <w:pStyle w:val="Bezodstpw"/>
        <w:spacing w:line="276" w:lineRule="auto"/>
      </w:pPr>
    </w:p>
    <w:sectPr w:rsidR="004D7A6E" w:rsidRPr="00CF1E8E" w:rsidSect="000729D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D2F6DA" w14:textId="77777777" w:rsidR="00C47445" w:rsidRDefault="00C47445" w:rsidP="005D63CD">
      <w:pPr>
        <w:spacing w:after="0" w:line="240" w:lineRule="auto"/>
      </w:pPr>
      <w:r>
        <w:separator/>
      </w:r>
    </w:p>
  </w:endnote>
  <w:endnote w:type="continuationSeparator" w:id="0">
    <w:p w14:paraId="5B850BB2" w14:textId="77777777" w:rsidR="00C47445" w:rsidRDefault="00C47445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FBE1D7" w14:textId="77777777" w:rsidR="00B250AA" w:rsidRDefault="00B250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2978B" w14:textId="7E7D37B7" w:rsidR="000729DF" w:rsidRPr="0017299B" w:rsidRDefault="00190167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9776" behindDoc="1" locked="0" layoutInCell="1" allowOverlap="1" wp14:anchorId="2C584F51" wp14:editId="3AFB6070">
          <wp:simplePos x="0" y="0"/>
          <wp:positionH relativeFrom="page">
            <wp:posOffset>3973830</wp:posOffset>
          </wp:positionH>
          <wp:positionV relativeFrom="page">
            <wp:posOffset>9195435</wp:posOffset>
          </wp:positionV>
          <wp:extent cx="3580765" cy="1380490"/>
          <wp:effectExtent l="0" t="0" r="635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580765" cy="13804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D7B85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6704" behindDoc="1" locked="0" layoutInCell="1" allowOverlap="1" wp14:anchorId="396CDC2E" wp14:editId="14719E8C">
          <wp:simplePos x="0" y="0"/>
          <wp:positionH relativeFrom="page">
            <wp:posOffset>0</wp:posOffset>
          </wp:positionH>
          <wp:positionV relativeFrom="page">
            <wp:posOffset>9574530</wp:posOffset>
          </wp:positionV>
          <wp:extent cx="3259455" cy="106680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59455" cy="1066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6B318B">
      <w:rPr>
        <w:rFonts w:ascii="PT Sans" w:hAnsi="PT Sans"/>
        <w:color w:val="002D59"/>
        <w:sz w:val="16"/>
        <w:szCs w:val="16"/>
      </w:rPr>
      <w:t>U</w:t>
    </w:r>
    <w:r w:rsidR="005A269D" w:rsidRPr="006B318B">
      <w:rPr>
        <w:rFonts w:ascii="PT Sans" w:hAnsi="PT Sans"/>
        <w:color w:val="002D59"/>
        <w:sz w:val="16"/>
        <w:szCs w:val="16"/>
      </w:rPr>
      <w:t>niwersytet Śląski w Katowicach</w:t>
    </w:r>
  </w:p>
  <w:p w14:paraId="2894891C" w14:textId="0A9E8078" w:rsidR="00BE2AC1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Wydział Nauk Przyrodniczych</w:t>
    </w:r>
    <w:r w:rsidRPr="006B318B">
      <w:rPr>
        <w:rFonts w:ascii="PT Sans" w:hAnsi="PT Sans"/>
        <w:color w:val="002D59"/>
        <w:sz w:val="16"/>
        <w:szCs w:val="16"/>
      </w:rPr>
      <w:t xml:space="preserve"> </w:t>
    </w:r>
  </w:p>
  <w:p w14:paraId="655CBF1A" w14:textId="7EFB1D1C" w:rsidR="00BE2AC1" w:rsidRPr="006B318B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Instytut Biologii, Biotechnologii i Ochrony Środowiska</w:t>
    </w:r>
  </w:p>
  <w:p w14:paraId="321C30AC" w14:textId="298F6E0A" w:rsidR="00BE2AC1" w:rsidRPr="006B318B" w:rsidRDefault="00BE2AC1" w:rsidP="00BE2AC1">
    <w:pPr>
      <w:pStyle w:val="Stopka"/>
      <w:tabs>
        <w:tab w:val="clear" w:pos="4536"/>
        <w:tab w:val="clear" w:pos="9072"/>
        <w:tab w:val="left" w:pos="7236"/>
      </w:tabs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 xml:space="preserve">ul. </w:t>
    </w:r>
    <w:r>
      <w:rPr>
        <w:rFonts w:ascii="PT Sans" w:hAnsi="PT Sans"/>
        <w:color w:val="002D59"/>
        <w:sz w:val="16"/>
        <w:szCs w:val="16"/>
      </w:rPr>
      <w:t>Jagiellońska 28</w:t>
    </w:r>
    <w:r w:rsidRPr="006B318B">
      <w:rPr>
        <w:rFonts w:ascii="PT Sans" w:hAnsi="PT Sans"/>
        <w:color w:val="002D59"/>
        <w:sz w:val="16"/>
        <w:szCs w:val="16"/>
      </w:rPr>
      <w:t>, 40-0</w:t>
    </w:r>
    <w:r>
      <w:rPr>
        <w:rFonts w:ascii="PT Sans" w:hAnsi="PT Sans"/>
        <w:color w:val="002D59"/>
        <w:sz w:val="16"/>
        <w:szCs w:val="16"/>
      </w:rPr>
      <w:t xml:space="preserve">32 </w:t>
    </w:r>
    <w:r w:rsidRPr="006B318B">
      <w:rPr>
        <w:rFonts w:ascii="PT Sans" w:hAnsi="PT Sans"/>
        <w:color w:val="002D59"/>
        <w:sz w:val="16"/>
        <w:szCs w:val="16"/>
      </w:rPr>
      <w:t>Katowice</w:t>
    </w:r>
    <w:r>
      <w:rPr>
        <w:rFonts w:ascii="PT Sans" w:hAnsi="PT Sans"/>
        <w:color w:val="002D59"/>
        <w:sz w:val="16"/>
        <w:szCs w:val="16"/>
      </w:rPr>
      <w:tab/>
    </w:r>
  </w:p>
  <w:p w14:paraId="7E84035B" w14:textId="77777777" w:rsidR="00BE2AC1" w:rsidRPr="000C5ABC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>
      <w:rPr>
        <w:rFonts w:ascii="PT Sans" w:hAnsi="PT Sans"/>
        <w:color w:val="002D59"/>
        <w:sz w:val="16"/>
        <w:szCs w:val="16"/>
        <w:lang w:val="de-DE"/>
      </w:rPr>
      <w:t>: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 32 </w:t>
    </w:r>
    <w:r>
      <w:rPr>
        <w:rFonts w:ascii="PT Sans" w:hAnsi="PT Sans"/>
        <w:color w:val="002D59"/>
        <w:sz w:val="16"/>
        <w:szCs w:val="16"/>
        <w:lang w:val="de-DE"/>
      </w:rPr>
      <w:t>20 09 592, 32 20 09 461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, e-mail: </w:t>
    </w:r>
    <w:r>
      <w:rPr>
        <w:rFonts w:ascii="PT Sans" w:hAnsi="PT Sans"/>
        <w:color w:val="002D59"/>
        <w:sz w:val="16"/>
        <w:szCs w:val="16"/>
        <w:lang w:val="de-DE"/>
      </w:rPr>
      <w:t>ibbios.wnp</w:t>
    </w:r>
    <w:r w:rsidRPr="000C5ABC">
      <w:rPr>
        <w:rFonts w:ascii="PT Sans" w:hAnsi="PT Sans"/>
        <w:color w:val="002D59"/>
        <w:sz w:val="16"/>
        <w:szCs w:val="16"/>
        <w:lang w:val="de-DE"/>
      </w:rPr>
      <w:t>@us.edu.pl</w:t>
    </w:r>
  </w:p>
  <w:p w14:paraId="5E26CBDC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14736680" w14:textId="79CF0F9C" w:rsidR="005A269D" w:rsidRPr="0017299B" w:rsidRDefault="005A269D" w:rsidP="0017299B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493D33" w14:textId="77777777" w:rsidR="00B250AA" w:rsidRDefault="00B250A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1C5693" w14:textId="77777777" w:rsidR="00C47445" w:rsidRDefault="00C47445" w:rsidP="005D63CD">
      <w:pPr>
        <w:spacing w:after="0" w:line="240" w:lineRule="auto"/>
      </w:pPr>
      <w:r>
        <w:separator/>
      </w:r>
    </w:p>
  </w:footnote>
  <w:footnote w:type="continuationSeparator" w:id="0">
    <w:p w14:paraId="6A804130" w14:textId="77777777" w:rsidR="00C47445" w:rsidRDefault="00C47445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C7A58D" w14:textId="77777777" w:rsidR="00B250AA" w:rsidRDefault="00B250A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026F78" w14:textId="77777777" w:rsidR="00773DC7" w:rsidRDefault="00773DC7" w:rsidP="000729DF">
    <w:pPr>
      <w:pStyle w:val="Nagwek"/>
      <w:tabs>
        <w:tab w:val="clear" w:pos="4536"/>
        <w:tab w:val="clear" w:pos="9072"/>
        <w:tab w:val="left" w:pos="1650"/>
      </w:tabs>
      <w:rPr>
        <w:noProof/>
        <w:lang w:eastAsia="pl-PL"/>
      </w:rPr>
    </w:pPr>
  </w:p>
  <w:p w14:paraId="7D8F93A9" w14:textId="77777777" w:rsidR="00773DC7" w:rsidRDefault="000729D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34E9D8BA" wp14:editId="17FDFAA8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485" cy="1500505"/>
          <wp:effectExtent l="0" t="0" r="0" b="444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3485" cy="1500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21291A8" w14:textId="0132CAB8" w:rsidR="000729DF" w:rsidRPr="0027681F" w:rsidRDefault="000729DF" w:rsidP="00CF1E8E">
    <w:pPr>
      <w:pStyle w:val="Stopka"/>
      <w:spacing w:line="200" w:lineRule="exact"/>
      <w:rPr>
        <w:rFonts w:ascii="PT Sans" w:hAnsi="PT Sans"/>
        <w:i/>
        <w:color w:val="002D59"/>
        <w:sz w:val="14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759169" w14:textId="77777777" w:rsidR="00B250AA" w:rsidRDefault="00B250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437424"/>
    <w:multiLevelType w:val="hybridMultilevel"/>
    <w:tmpl w:val="46020BAA"/>
    <w:lvl w:ilvl="0" w:tplc="83443A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A36F0D"/>
    <w:multiLevelType w:val="hybridMultilevel"/>
    <w:tmpl w:val="AC8AD72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862207"/>
    <w:multiLevelType w:val="hybridMultilevel"/>
    <w:tmpl w:val="286E6214"/>
    <w:lvl w:ilvl="0" w:tplc="04150011">
      <w:start w:val="1"/>
      <w:numFmt w:val="decimal"/>
      <w:lvlText w:val="%1)"/>
      <w:lvlJc w:val="left"/>
      <w:pPr>
        <w:ind w:left="78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DAwMDOwNLIwtzBS0lEKTi0uzszPAykwrQUA/W1mfiwAAAA="/>
  </w:docVars>
  <w:rsids>
    <w:rsidRoot w:val="005D63CD"/>
    <w:rsid w:val="00022469"/>
    <w:rsid w:val="00062715"/>
    <w:rsid w:val="000729DF"/>
    <w:rsid w:val="000C0053"/>
    <w:rsid w:val="000C5ABC"/>
    <w:rsid w:val="0017299B"/>
    <w:rsid w:val="00190167"/>
    <w:rsid w:val="001902EC"/>
    <w:rsid w:val="001A54FC"/>
    <w:rsid w:val="001B1AC0"/>
    <w:rsid w:val="001C22E5"/>
    <w:rsid w:val="00200A27"/>
    <w:rsid w:val="002441EA"/>
    <w:rsid w:val="0027505E"/>
    <w:rsid w:val="00275645"/>
    <w:rsid w:val="0027681F"/>
    <w:rsid w:val="002A50F6"/>
    <w:rsid w:val="002B3B39"/>
    <w:rsid w:val="002D2F12"/>
    <w:rsid w:val="002D64F0"/>
    <w:rsid w:val="00304F10"/>
    <w:rsid w:val="00320768"/>
    <w:rsid w:val="00321B53"/>
    <w:rsid w:val="00332488"/>
    <w:rsid w:val="00340337"/>
    <w:rsid w:val="00353443"/>
    <w:rsid w:val="00354EEE"/>
    <w:rsid w:val="003A095E"/>
    <w:rsid w:val="003E3BDD"/>
    <w:rsid w:val="00431355"/>
    <w:rsid w:val="004B2D47"/>
    <w:rsid w:val="004D7A6E"/>
    <w:rsid w:val="004E7ABD"/>
    <w:rsid w:val="00530CAA"/>
    <w:rsid w:val="0053663B"/>
    <w:rsid w:val="00557CB8"/>
    <w:rsid w:val="005A269D"/>
    <w:rsid w:val="005B34FE"/>
    <w:rsid w:val="005D63CD"/>
    <w:rsid w:val="005E7B56"/>
    <w:rsid w:val="00694D0D"/>
    <w:rsid w:val="006B318B"/>
    <w:rsid w:val="00747C84"/>
    <w:rsid w:val="00753946"/>
    <w:rsid w:val="00761005"/>
    <w:rsid w:val="00765CD8"/>
    <w:rsid w:val="00773DC7"/>
    <w:rsid w:val="007825C6"/>
    <w:rsid w:val="00784AA9"/>
    <w:rsid w:val="007B1224"/>
    <w:rsid w:val="007F250F"/>
    <w:rsid w:val="00812BCD"/>
    <w:rsid w:val="008310A7"/>
    <w:rsid w:val="00845B0F"/>
    <w:rsid w:val="008713AF"/>
    <w:rsid w:val="00886073"/>
    <w:rsid w:val="008A3A81"/>
    <w:rsid w:val="008E4986"/>
    <w:rsid w:val="00A41DB5"/>
    <w:rsid w:val="00A5454F"/>
    <w:rsid w:val="00A65E97"/>
    <w:rsid w:val="00AD1DEF"/>
    <w:rsid w:val="00AE0FC0"/>
    <w:rsid w:val="00AF6E83"/>
    <w:rsid w:val="00B16EC9"/>
    <w:rsid w:val="00B250AA"/>
    <w:rsid w:val="00B73B67"/>
    <w:rsid w:val="00B81993"/>
    <w:rsid w:val="00B81E77"/>
    <w:rsid w:val="00B945EF"/>
    <w:rsid w:val="00BD042A"/>
    <w:rsid w:val="00BD479C"/>
    <w:rsid w:val="00BE2AC1"/>
    <w:rsid w:val="00C47445"/>
    <w:rsid w:val="00CA3BF5"/>
    <w:rsid w:val="00CD7B85"/>
    <w:rsid w:val="00CF1E8E"/>
    <w:rsid w:val="00D60497"/>
    <w:rsid w:val="00D61394"/>
    <w:rsid w:val="00D65CB7"/>
    <w:rsid w:val="00DC489F"/>
    <w:rsid w:val="00E5412B"/>
    <w:rsid w:val="00E57DC0"/>
    <w:rsid w:val="00E62CDB"/>
    <w:rsid w:val="00E7441E"/>
    <w:rsid w:val="00EA3288"/>
    <w:rsid w:val="00EE380D"/>
    <w:rsid w:val="00F1351F"/>
    <w:rsid w:val="00F37ECE"/>
    <w:rsid w:val="00F74138"/>
    <w:rsid w:val="00F84EF3"/>
    <w:rsid w:val="00FD3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34DC32"/>
  <w15:docId w15:val="{61E5B294-F4E3-40D4-A85D-3D44A3A2A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37ECE"/>
    <w:pPr>
      <w:spacing w:line="25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qFormat/>
    <w:rsid w:val="00431355"/>
    <w:pPr>
      <w:spacing w:line="259" w:lineRule="auto"/>
      <w:ind w:left="720"/>
      <w:contextualSpacing/>
    </w:pPr>
  </w:style>
  <w:style w:type="table" w:styleId="Tabela-Siatka">
    <w:name w:val="Table Grid"/>
    <w:basedOn w:val="Standardowy"/>
    <w:uiPriority w:val="39"/>
    <w:rsid w:val="004313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8713A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3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AFCF04-0BBF-4B65-8384-3474A5AB6C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2</Pages>
  <Words>167</Words>
  <Characters>1006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Cichy</dc:creator>
  <cp:lastModifiedBy>Anna Rynk</cp:lastModifiedBy>
  <cp:revision>7</cp:revision>
  <dcterms:created xsi:type="dcterms:W3CDTF">2023-03-07T08:53:00Z</dcterms:created>
  <dcterms:modified xsi:type="dcterms:W3CDTF">2023-09-18T08:24:00Z</dcterms:modified>
</cp:coreProperties>
</file>